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C158BE" w14:textId="2D6403B9" w:rsidR="000A4E18" w:rsidRDefault="00F77C6E">
      <w:r>
        <w:rPr>
          <w:noProof/>
        </w:rPr>
        <w:drawing>
          <wp:inline distT="0" distB="0" distL="0" distR="0" wp14:anchorId="042A7CE4" wp14:editId="6D05EFB2">
            <wp:extent cx="5486400" cy="784860"/>
            <wp:effectExtent l="0" t="19050" r="76200" b="5334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70EFA014" w14:textId="4DDFEBE6" w:rsidR="00F77C6E" w:rsidRPr="00F77C6E" w:rsidRDefault="00F77C6E" w:rsidP="00F77C6E">
      <w:pPr>
        <w:bidi/>
        <w:rPr>
          <w:szCs w:val="36"/>
          <w:rtl/>
          <w:lang w:bidi="fa-IR"/>
        </w:rPr>
      </w:pPr>
      <w:r w:rsidRPr="00F77C6E">
        <w:rPr>
          <w:rFonts w:hint="cs"/>
          <w:szCs w:val="36"/>
          <w:rtl/>
        </w:rPr>
        <w:t>د</w:t>
      </w:r>
      <w:r w:rsidRPr="00F77C6E">
        <w:rPr>
          <w:rFonts w:hint="cs"/>
          <w:szCs w:val="36"/>
          <w:rtl/>
          <w:lang w:bidi="fa-IR"/>
        </w:rPr>
        <w:t xml:space="preserve">ر این قسمت می خواهیم موتور دی سی را با استفاده از </w:t>
      </w:r>
      <w:r w:rsidRPr="00F77C6E">
        <w:rPr>
          <w:szCs w:val="36"/>
          <w:lang w:bidi="fa-IR"/>
        </w:rPr>
        <w:t>pwm</w:t>
      </w:r>
      <w:r w:rsidRPr="00F77C6E">
        <w:rPr>
          <w:rFonts w:hint="cs"/>
          <w:szCs w:val="36"/>
          <w:rtl/>
          <w:lang w:bidi="fa-IR"/>
        </w:rPr>
        <w:t xml:space="preserve"> روشن و بچرخانیم.</w:t>
      </w:r>
    </w:p>
    <w:p w14:paraId="2269BB7C" w14:textId="7193E3B6" w:rsidR="00F77C6E" w:rsidRPr="00F77C6E" w:rsidRDefault="00F77C6E" w:rsidP="00F77C6E">
      <w:pPr>
        <w:bidi/>
        <w:rPr>
          <w:szCs w:val="36"/>
          <w:rtl/>
          <w:lang w:bidi="fa-IR"/>
        </w:rPr>
      </w:pPr>
      <w:r w:rsidRPr="00F77C6E">
        <w:rPr>
          <w:rFonts w:hint="cs"/>
          <w:szCs w:val="36"/>
          <w:rtl/>
          <w:lang w:bidi="fa-IR"/>
        </w:rPr>
        <w:t>عکس موتور در حال چرخش</w:t>
      </w:r>
      <w:r>
        <w:rPr>
          <w:rFonts w:hint="cs"/>
          <w:szCs w:val="36"/>
          <w:rtl/>
          <w:lang w:bidi="fa-IR"/>
        </w:rPr>
        <w:t xml:space="preserve"> با سرعت 127</w:t>
      </w:r>
      <w:r w:rsidRPr="00F77C6E">
        <w:rPr>
          <w:rFonts w:hint="cs"/>
          <w:szCs w:val="36"/>
          <w:rtl/>
          <w:lang w:bidi="fa-IR"/>
        </w:rPr>
        <w:t>:</w:t>
      </w:r>
    </w:p>
    <w:p w14:paraId="48811F6B" w14:textId="5193BB5F" w:rsidR="00F77C6E" w:rsidRDefault="00F77C6E" w:rsidP="00F77C6E">
      <w:pPr>
        <w:bidi/>
        <w:rPr>
          <w:rtl/>
          <w:lang w:bidi="fa-IR"/>
        </w:rPr>
      </w:pPr>
      <w:r>
        <w:rPr>
          <w:noProof/>
        </w:rPr>
        <w:drawing>
          <wp:inline distT="0" distB="0" distL="0" distR="0" wp14:anchorId="684DF6B8" wp14:editId="420D9DEE">
            <wp:extent cx="3337560" cy="2392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807E6" w14:textId="7BB444FB" w:rsidR="00F77C6E" w:rsidRPr="00F77C6E" w:rsidRDefault="00F77C6E" w:rsidP="00F77C6E">
      <w:pPr>
        <w:bidi/>
        <w:rPr>
          <w:sz w:val="52"/>
          <w:szCs w:val="36"/>
          <w:rtl/>
          <w:lang w:bidi="fa-IR"/>
        </w:rPr>
      </w:pPr>
      <w:r w:rsidRPr="00F77C6E">
        <w:rPr>
          <w:rFonts w:hint="cs"/>
          <w:sz w:val="52"/>
          <w:szCs w:val="36"/>
          <w:rtl/>
          <w:lang w:bidi="fa-IR"/>
        </w:rPr>
        <w:t>و کد مربوط به ان:</w:t>
      </w:r>
    </w:p>
    <w:p w14:paraId="4DC74E77" w14:textId="16676947" w:rsidR="00F77C6E" w:rsidRDefault="00F77C6E" w:rsidP="00F77C6E">
      <w:pPr>
        <w:bidi/>
        <w:rPr>
          <w:rtl/>
          <w:lang w:bidi="fa-IR"/>
        </w:rPr>
      </w:pPr>
      <w:r>
        <w:rPr>
          <w:noProof/>
        </w:rPr>
        <w:drawing>
          <wp:inline distT="0" distB="0" distL="0" distR="0" wp14:anchorId="183E83FD" wp14:editId="315A476B">
            <wp:extent cx="1981200" cy="638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1EFDF" w14:textId="7CBB35AF" w:rsidR="00F77C6E" w:rsidRDefault="00F77C6E" w:rsidP="00F77C6E">
      <w:pPr>
        <w:bidi/>
        <w:rPr>
          <w:rtl/>
          <w:lang w:bidi="fa-IR"/>
        </w:rPr>
      </w:pPr>
      <w:r>
        <w:rPr>
          <w:noProof/>
        </w:rPr>
        <w:drawing>
          <wp:inline distT="0" distB="0" distL="0" distR="0" wp14:anchorId="67702F1F" wp14:editId="55CCAF3F">
            <wp:extent cx="3400425" cy="16573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77CCD" w14:textId="0BCAB347" w:rsidR="00F77C6E" w:rsidRDefault="00F77C6E" w:rsidP="00F77C6E">
      <w:pPr>
        <w:bidi/>
        <w:rPr>
          <w:rtl/>
          <w:lang w:bidi="fa-IR"/>
        </w:rPr>
      </w:pPr>
    </w:p>
    <w:p w14:paraId="7A4C5460" w14:textId="5D4DDFCF" w:rsidR="00F77C6E" w:rsidRDefault="00F77C6E" w:rsidP="00F77C6E">
      <w:pPr>
        <w:bidi/>
        <w:rPr>
          <w:rtl/>
          <w:lang w:bidi="fa-IR"/>
        </w:rPr>
      </w:pPr>
    </w:p>
    <w:p w14:paraId="0F8FE8A3" w14:textId="1EDC5FED" w:rsidR="00F77C6E" w:rsidRDefault="00F77C6E" w:rsidP="00F77C6E">
      <w:pPr>
        <w:bidi/>
        <w:rPr>
          <w:rtl/>
          <w:lang w:bidi="fa-IR"/>
        </w:rPr>
      </w:pPr>
    </w:p>
    <w:p w14:paraId="0758CF1C" w14:textId="750E07A3" w:rsidR="00F77C6E" w:rsidRDefault="00F77C6E" w:rsidP="00F77C6E">
      <w:pPr>
        <w:bidi/>
        <w:rPr>
          <w:rtl/>
          <w:lang w:bidi="fa-IR"/>
        </w:rPr>
      </w:pPr>
    </w:p>
    <w:p w14:paraId="3647E756" w14:textId="7F82901A" w:rsidR="00F77C6E" w:rsidRDefault="00F77C6E" w:rsidP="00F77C6E">
      <w:pPr>
        <w:bidi/>
        <w:rPr>
          <w:rtl/>
          <w:lang w:bidi="fa-IR"/>
        </w:rPr>
      </w:pPr>
    </w:p>
    <w:p w14:paraId="0E161F3E" w14:textId="554D018D" w:rsidR="00A52CBF" w:rsidRPr="00A52CBF" w:rsidRDefault="00A52CBF" w:rsidP="00A52CBF">
      <w:pPr>
        <w:bidi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56FB228D" wp14:editId="2EF7A328">
            <wp:extent cx="5486400" cy="784860"/>
            <wp:effectExtent l="0" t="19050" r="76200" b="53340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4CFB6ADE" w14:textId="76CF69AE" w:rsidR="00F77C6E" w:rsidRDefault="00F77C6E" w:rsidP="00A52CBF">
      <w:pPr>
        <w:bidi/>
        <w:rPr>
          <w:szCs w:val="36"/>
          <w:rtl/>
          <w:lang w:bidi="fa-IR"/>
        </w:rPr>
      </w:pPr>
      <w:r w:rsidRPr="00F77C6E">
        <w:rPr>
          <w:rFonts w:hint="cs"/>
          <w:szCs w:val="36"/>
          <w:rtl/>
          <w:lang w:bidi="fa-IR"/>
        </w:rPr>
        <w:t xml:space="preserve">در این سوال می خواهیم فرکانس نوسان ساز میکرو را اندازه بگیریم و آن را روی </w:t>
      </w:r>
      <w:r w:rsidRPr="00F77C6E">
        <w:rPr>
          <w:szCs w:val="36"/>
          <w:lang w:bidi="fa-IR"/>
        </w:rPr>
        <w:t>LCD</w:t>
      </w:r>
      <w:r w:rsidRPr="00F77C6E">
        <w:rPr>
          <w:rFonts w:hint="cs"/>
          <w:szCs w:val="36"/>
          <w:rtl/>
          <w:lang w:bidi="fa-IR"/>
        </w:rPr>
        <w:t xml:space="preserve"> نمایش دهیم:</w:t>
      </w:r>
    </w:p>
    <w:p w14:paraId="5573B832" w14:textId="466CF9DD" w:rsidR="00F77C6E" w:rsidRDefault="00F77C6E" w:rsidP="00F77C6E">
      <w:pPr>
        <w:bidi/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عکس مربوط به آن:</w:t>
      </w:r>
    </w:p>
    <w:p w14:paraId="5DBA5EF6" w14:textId="66178DC3" w:rsidR="00F77C6E" w:rsidRDefault="00A52CBF" w:rsidP="00F77C6E">
      <w:pPr>
        <w:bidi/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624A495E" wp14:editId="32107110">
            <wp:extent cx="5360320" cy="3962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642" cy="397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66262" w14:textId="496FD165" w:rsidR="00A52CBF" w:rsidRPr="00F77C6E" w:rsidRDefault="00A52CBF" w:rsidP="00A52CBF">
      <w:pPr>
        <w:bidi/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5E619CAF" wp14:editId="0279236F">
            <wp:extent cx="5581650" cy="7696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C0EA21" wp14:editId="32A4347A">
            <wp:extent cx="5000625" cy="1310640"/>
            <wp:effectExtent l="0" t="0" r="952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52CBF" w:rsidRPr="00F77C6E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E9B390" w14:textId="77777777" w:rsidR="00832FBB" w:rsidRDefault="00832FBB" w:rsidP="00F77C6E">
      <w:pPr>
        <w:spacing w:after="0"/>
      </w:pPr>
      <w:r>
        <w:separator/>
      </w:r>
    </w:p>
  </w:endnote>
  <w:endnote w:type="continuationSeparator" w:id="0">
    <w:p w14:paraId="1E987ED1" w14:textId="77777777" w:rsidR="00832FBB" w:rsidRDefault="00832FBB" w:rsidP="00F77C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A60862" w14:textId="77777777" w:rsidR="00832FBB" w:rsidRDefault="00832FBB" w:rsidP="00F77C6E">
      <w:pPr>
        <w:spacing w:after="0"/>
      </w:pPr>
      <w:r>
        <w:separator/>
      </w:r>
    </w:p>
  </w:footnote>
  <w:footnote w:type="continuationSeparator" w:id="0">
    <w:p w14:paraId="67FA93BA" w14:textId="77777777" w:rsidR="00832FBB" w:rsidRDefault="00832FBB" w:rsidP="00F77C6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E56E6" w14:textId="77777777" w:rsidR="00F77C6E" w:rsidRDefault="00F77C6E" w:rsidP="00F77C6E">
    <w:pPr>
      <w:pStyle w:val="Header"/>
    </w:pPr>
    <w:r>
      <w:t>Soheil Shirvani</w:t>
    </w:r>
    <w:r>
      <w:tab/>
      <w:t>Reza Hossieni</w:t>
    </w:r>
    <w:r>
      <w:tab/>
      <w:t>Anita Ghandehari</w:t>
    </w:r>
  </w:p>
  <w:p w14:paraId="38AA070D" w14:textId="74A94679" w:rsidR="00F77C6E" w:rsidRDefault="00F77C6E" w:rsidP="00F77C6E">
    <w:pPr>
      <w:pStyle w:val="Header"/>
    </w:pPr>
    <w:r>
      <w:t>810195416</w:t>
    </w:r>
    <w:r>
      <w:tab/>
      <w:t>810195596</w:t>
    </w:r>
    <w:r>
      <w:tab/>
      <w:t>81019553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A139C"/>
    <w:multiLevelType w:val="hybridMultilevel"/>
    <w:tmpl w:val="FE84B900"/>
    <w:lvl w:ilvl="0" w:tplc="EE6080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E9A9B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FBE42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E0B8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1F259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D20E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4660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32B2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6D01C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EzsjA1NDOxNDBQ0lEKTi0uzszPAykwrAUAtKM5mCwAAAA="/>
  </w:docVars>
  <w:rsids>
    <w:rsidRoot w:val="00765B5C"/>
    <w:rsid w:val="000A5ED5"/>
    <w:rsid w:val="00266289"/>
    <w:rsid w:val="004A5377"/>
    <w:rsid w:val="00610F83"/>
    <w:rsid w:val="00765B5C"/>
    <w:rsid w:val="00832FBB"/>
    <w:rsid w:val="00840F36"/>
    <w:rsid w:val="00883BA2"/>
    <w:rsid w:val="00A52CBF"/>
    <w:rsid w:val="00A56CB0"/>
    <w:rsid w:val="00F7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54589"/>
  <w15:chartTrackingRefBased/>
  <w15:docId w15:val="{ED426C06-719C-48E2-8515-B84296461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36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3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3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7C6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77C6E"/>
  </w:style>
  <w:style w:type="paragraph" w:styleId="Footer">
    <w:name w:val="footer"/>
    <w:basedOn w:val="Normal"/>
    <w:link w:val="FooterChar"/>
    <w:uiPriority w:val="99"/>
    <w:unhideWhenUsed/>
    <w:rsid w:val="00F77C6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77C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744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37177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image" Target="media/image2.png"/><Relationship Id="rId18" Type="http://schemas.openxmlformats.org/officeDocument/2006/relationships/diagramColors" Target="diagrams/colors2.xml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diagramData" Target="diagrams/data1.xml"/><Relationship Id="rId12" Type="http://schemas.openxmlformats.org/officeDocument/2006/relationships/image" Target="media/image1.png"/><Relationship Id="rId17" Type="http://schemas.openxmlformats.org/officeDocument/2006/relationships/diagramQuickStyle" Target="diagrams/quickStyle2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diagramLayout" Target="diagrams/layout2.xml"/><Relationship Id="rId20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diagramData" Target="diagrams/data2.xml"/><Relationship Id="rId23" Type="http://schemas.openxmlformats.org/officeDocument/2006/relationships/header" Target="header1.xml"/><Relationship Id="rId10" Type="http://schemas.openxmlformats.org/officeDocument/2006/relationships/diagramColors" Target="diagrams/colors1.xml"/><Relationship Id="rId19" Type="http://schemas.microsoft.com/office/2007/relationships/diagramDrawing" Target="diagrams/drawing2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image" Target="media/image3.png"/><Relationship Id="rId22" Type="http://schemas.openxmlformats.org/officeDocument/2006/relationships/image" Target="media/image6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CDBA170-B548-4C4B-B6C2-86FE1A6705A5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C00DCBF-10D5-4F84-AA13-1FD28B978E0A}">
      <dgm:prSet phldrT="[Text]"/>
      <dgm:spPr/>
      <dgm:t>
        <a:bodyPr/>
        <a:lstStyle/>
        <a:p>
          <a:pPr rtl="1"/>
          <a:r>
            <a:rPr lang="fa-IR"/>
            <a:t>قسمت 1:</a:t>
          </a:r>
        </a:p>
      </dgm:t>
    </dgm:pt>
    <dgm:pt modelId="{1D263F0A-D96F-4DEB-ACFF-E6AA43C02506}" type="parTrans" cxnId="{C2D6DEAB-04AF-4037-AFC9-92F92BAF1803}">
      <dgm:prSet/>
      <dgm:spPr/>
      <dgm:t>
        <a:bodyPr/>
        <a:lstStyle/>
        <a:p>
          <a:endParaRPr lang="en-US"/>
        </a:p>
      </dgm:t>
    </dgm:pt>
    <dgm:pt modelId="{E3111CAF-EC62-4ACC-B86A-C8F2EE87BCC9}" type="sibTrans" cxnId="{C2D6DEAB-04AF-4037-AFC9-92F92BAF1803}">
      <dgm:prSet/>
      <dgm:spPr/>
      <dgm:t>
        <a:bodyPr/>
        <a:lstStyle/>
        <a:p>
          <a:endParaRPr lang="en-US"/>
        </a:p>
      </dgm:t>
    </dgm:pt>
    <dgm:pt modelId="{A1B3E04E-AD98-4E27-902B-AFBC39A272A7}" type="pres">
      <dgm:prSet presAssocID="{1CDBA170-B548-4C4B-B6C2-86FE1A6705A5}" presName="linear" presStyleCnt="0">
        <dgm:presLayoutVars>
          <dgm:animLvl val="lvl"/>
          <dgm:resizeHandles val="exact"/>
        </dgm:presLayoutVars>
      </dgm:prSet>
      <dgm:spPr/>
    </dgm:pt>
    <dgm:pt modelId="{2B809769-19EB-4B45-A5EF-43E846468B2C}" type="pres">
      <dgm:prSet presAssocID="{9C00DCBF-10D5-4F84-AA13-1FD28B978E0A}" presName="parentText" presStyleLbl="node1" presStyleIdx="0" presStyleCnt="1">
        <dgm:presLayoutVars>
          <dgm:chMax val="0"/>
          <dgm:bulletEnabled val="1"/>
        </dgm:presLayoutVars>
      </dgm:prSet>
      <dgm:spPr/>
    </dgm:pt>
  </dgm:ptLst>
  <dgm:cxnLst>
    <dgm:cxn modelId="{72DB9E2A-0595-455B-9106-E2867F08FC43}" type="presOf" srcId="{1CDBA170-B548-4C4B-B6C2-86FE1A6705A5}" destId="{A1B3E04E-AD98-4E27-902B-AFBC39A272A7}" srcOrd="0" destOrd="0" presId="urn:microsoft.com/office/officeart/2005/8/layout/vList2"/>
    <dgm:cxn modelId="{E4C3DE87-B882-4E01-BDA5-12EAC7F356EE}" type="presOf" srcId="{9C00DCBF-10D5-4F84-AA13-1FD28B978E0A}" destId="{2B809769-19EB-4B45-A5EF-43E846468B2C}" srcOrd="0" destOrd="0" presId="urn:microsoft.com/office/officeart/2005/8/layout/vList2"/>
    <dgm:cxn modelId="{C2D6DEAB-04AF-4037-AFC9-92F92BAF1803}" srcId="{1CDBA170-B548-4C4B-B6C2-86FE1A6705A5}" destId="{9C00DCBF-10D5-4F84-AA13-1FD28B978E0A}" srcOrd="0" destOrd="0" parTransId="{1D263F0A-D96F-4DEB-ACFF-E6AA43C02506}" sibTransId="{E3111CAF-EC62-4ACC-B86A-C8F2EE87BCC9}"/>
    <dgm:cxn modelId="{691AE33E-75E3-4EDD-8E3C-D0ADE90916C8}" type="presParOf" srcId="{A1B3E04E-AD98-4E27-902B-AFBC39A272A7}" destId="{2B809769-19EB-4B45-A5EF-43E846468B2C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CDBA170-B548-4C4B-B6C2-86FE1A6705A5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C00DCBF-10D5-4F84-AA13-1FD28B978E0A}">
      <dgm:prSet phldrT="[Text]"/>
      <dgm:spPr/>
      <dgm:t>
        <a:bodyPr/>
        <a:lstStyle/>
        <a:p>
          <a:pPr rtl="1"/>
          <a:r>
            <a:rPr lang="fa-IR"/>
            <a:t>قسمت 2:</a:t>
          </a:r>
        </a:p>
      </dgm:t>
    </dgm:pt>
    <dgm:pt modelId="{1D263F0A-D96F-4DEB-ACFF-E6AA43C02506}" type="parTrans" cxnId="{C2D6DEAB-04AF-4037-AFC9-92F92BAF1803}">
      <dgm:prSet/>
      <dgm:spPr/>
      <dgm:t>
        <a:bodyPr/>
        <a:lstStyle/>
        <a:p>
          <a:endParaRPr lang="en-US"/>
        </a:p>
      </dgm:t>
    </dgm:pt>
    <dgm:pt modelId="{E3111CAF-EC62-4ACC-B86A-C8F2EE87BCC9}" type="sibTrans" cxnId="{C2D6DEAB-04AF-4037-AFC9-92F92BAF1803}">
      <dgm:prSet/>
      <dgm:spPr/>
      <dgm:t>
        <a:bodyPr/>
        <a:lstStyle/>
        <a:p>
          <a:endParaRPr lang="en-US"/>
        </a:p>
      </dgm:t>
    </dgm:pt>
    <dgm:pt modelId="{A1B3E04E-AD98-4E27-902B-AFBC39A272A7}" type="pres">
      <dgm:prSet presAssocID="{1CDBA170-B548-4C4B-B6C2-86FE1A6705A5}" presName="linear" presStyleCnt="0">
        <dgm:presLayoutVars>
          <dgm:animLvl val="lvl"/>
          <dgm:resizeHandles val="exact"/>
        </dgm:presLayoutVars>
      </dgm:prSet>
      <dgm:spPr/>
    </dgm:pt>
    <dgm:pt modelId="{2B809769-19EB-4B45-A5EF-43E846468B2C}" type="pres">
      <dgm:prSet presAssocID="{9C00DCBF-10D5-4F84-AA13-1FD28B978E0A}" presName="parentText" presStyleLbl="node1" presStyleIdx="0" presStyleCnt="1">
        <dgm:presLayoutVars>
          <dgm:chMax val="0"/>
          <dgm:bulletEnabled val="1"/>
        </dgm:presLayoutVars>
      </dgm:prSet>
      <dgm:spPr/>
    </dgm:pt>
  </dgm:ptLst>
  <dgm:cxnLst>
    <dgm:cxn modelId="{72DB9E2A-0595-455B-9106-E2867F08FC43}" type="presOf" srcId="{1CDBA170-B548-4C4B-B6C2-86FE1A6705A5}" destId="{A1B3E04E-AD98-4E27-902B-AFBC39A272A7}" srcOrd="0" destOrd="0" presId="urn:microsoft.com/office/officeart/2005/8/layout/vList2"/>
    <dgm:cxn modelId="{E4C3DE87-B882-4E01-BDA5-12EAC7F356EE}" type="presOf" srcId="{9C00DCBF-10D5-4F84-AA13-1FD28B978E0A}" destId="{2B809769-19EB-4B45-A5EF-43E846468B2C}" srcOrd="0" destOrd="0" presId="urn:microsoft.com/office/officeart/2005/8/layout/vList2"/>
    <dgm:cxn modelId="{C2D6DEAB-04AF-4037-AFC9-92F92BAF1803}" srcId="{1CDBA170-B548-4C4B-B6C2-86FE1A6705A5}" destId="{9C00DCBF-10D5-4F84-AA13-1FD28B978E0A}" srcOrd="0" destOrd="0" parTransId="{1D263F0A-D96F-4DEB-ACFF-E6AA43C02506}" sibTransId="{E3111CAF-EC62-4ACC-B86A-C8F2EE87BCC9}"/>
    <dgm:cxn modelId="{691AE33E-75E3-4EDD-8E3C-D0ADE90916C8}" type="presParOf" srcId="{A1B3E04E-AD98-4E27-902B-AFBC39A272A7}" destId="{2B809769-19EB-4B45-A5EF-43E846468B2C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809769-19EB-4B45-A5EF-43E846468B2C}">
      <dsp:nvSpPr>
        <dsp:cNvPr id="0" name=""/>
        <dsp:cNvSpPr/>
      </dsp:nvSpPr>
      <dsp:spPr>
        <a:xfrm>
          <a:off x="0" y="6329"/>
          <a:ext cx="5486400" cy="7722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5730" tIns="125730" rIns="125730" bIns="125730" numCol="1" spcCol="1270" anchor="ctr" anchorCtr="0">
          <a:noAutofit/>
        </a:bodyPr>
        <a:lstStyle/>
        <a:p>
          <a:pPr marL="0" lvl="0" indent="0" algn="r" defTabSz="14668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3300" kern="1200"/>
            <a:t>قسمت 1:</a:t>
          </a:r>
        </a:p>
      </dsp:txBody>
      <dsp:txXfrm>
        <a:off x="37696" y="44025"/>
        <a:ext cx="5411008" cy="69680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809769-19EB-4B45-A5EF-43E846468B2C}">
      <dsp:nvSpPr>
        <dsp:cNvPr id="0" name=""/>
        <dsp:cNvSpPr/>
      </dsp:nvSpPr>
      <dsp:spPr>
        <a:xfrm>
          <a:off x="0" y="6329"/>
          <a:ext cx="5486400" cy="7722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5730" tIns="125730" rIns="125730" bIns="125730" numCol="1" spcCol="1270" anchor="ctr" anchorCtr="0">
          <a:noAutofit/>
        </a:bodyPr>
        <a:lstStyle/>
        <a:p>
          <a:pPr marL="0" lvl="0" indent="0" algn="r" defTabSz="14668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3300" kern="1200"/>
            <a:t>قسمت 2:</a:t>
          </a:r>
        </a:p>
      </dsp:txBody>
      <dsp:txXfrm>
        <a:off x="37696" y="44025"/>
        <a:ext cx="5411008" cy="69680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eil shirvani</dc:creator>
  <cp:keywords/>
  <dc:description/>
  <cp:lastModifiedBy>soheil shirvani</cp:lastModifiedBy>
  <cp:revision>3</cp:revision>
  <cp:lastPrinted>2020-12-07T17:10:00Z</cp:lastPrinted>
  <dcterms:created xsi:type="dcterms:W3CDTF">2020-12-07T16:58:00Z</dcterms:created>
  <dcterms:modified xsi:type="dcterms:W3CDTF">2020-12-07T17:10:00Z</dcterms:modified>
</cp:coreProperties>
</file>